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Hairdresser</w:t>
      </w:r>
      <w:r>
        <w:t xml:space="preserve"> </w:t>
      </w:r>
      <w:r>
        <w:t xml:space="preserve">Training</w:t>
      </w:r>
      <w:r>
        <w:t xml:space="preserve"> </w:t>
      </w:r>
      <w:r>
        <w:t xml:space="preserve">in</w:t>
      </w:r>
      <w:r>
        <w:t xml:space="preserve"> </w:t>
      </w:r>
      <w:r>
        <w:t xml:space="preserve">Kampala,</w:t>
      </w:r>
      <w:r>
        <w:t xml:space="preserve"> </w:t>
      </w:r>
      <w:r>
        <w:t xml:space="preserve">Uganda</w:t>
      </w:r>
    </w:p>
    <w:bookmarkStart w:id="23" w:name="scholarship-application-letter"/>
    <w:p>
      <w:pPr>
        <w:pStyle w:val="Heading1"/>
      </w:pPr>
      <w:r>
        <w:t xml:space="preserve">SCHOLARSHIP APPLICATION LETTER</w:t>
      </w:r>
    </w:p>
    <w:bookmarkStart w:id="22" w:name="Xda4a02fbb59431fd7a56d43a069ecc90346a172"/>
    <w:p>
      <w:pPr>
        <w:pStyle w:val="Heading2"/>
      </w:pPr>
      <w:r>
        <w:t xml:space="preserve">For Advanced Hairdressing Training at Kampala Institute of Beauty Therapy</w:t>
      </w:r>
    </w:p>
    <w:p>
      <w:pPr>
        <w:pStyle w:val="FirstParagraph"/>
      </w:pPr>
      <w:r>
        <w:t xml:space="preserve">October 26, 2023</w:t>
      </w:r>
    </w:p>
    <w:p>
      <w:pPr>
        <w:pStyle w:val="BodyText"/>
      </w:pPr>
      <w:r>
        <w:t xml:space="preserve">Uganda Beauty Industry Trust Scholarship Committee</w:t>
      </w:r>
    </w:p>
    <w:p>
      <w:pPr>
        <w:pStyle w:val="BodyText"/>
      </w:pPr>
      <w:r>
        <w:t xml:space="preserve">P.O. Box 7891</w:t>
      </w:r>
    </w:p>
    <w:p>
      <w:pPr>
        <w:pStyle w:val="BodyText"/>
      </w:pPr>
      <w:r>
        <w:t xml:space="preserve">Kampala, Uganda</w:t>
      </w:r>
    </w:p>
    <w:bookmarkStart w:id="20" w:name="dear-scholarship-committee"/>
    <w:p>
      <w:pPr>
        <w:pStyle w:val="Heading3"/>
      </w:pPr>
      <w:r>
        <w:t xml:space="preserve">Dear Scholarship Committee,</w:t>
      </w:r>
    </w:p>
    <w:p>
      <w:pPr>
        <w:pStyle w:val="FirstParagraph"/>
      </w:pPr>
      <w:r>
        <w:t xml:space="preserve">I am writing with profound respect for the Uganda Beauty Industry Trust's commitment to nurturing talent in Kampala's thriving beauty sector. As a dedicated aspiring hairdresser from Kawempe Division, Kampala, I humbly submit my application for your prestigious scholarship to enroll in the Advanced Professional Hairdressing Program at the Kampala Institute of Beauty Therapy (KIBT). This opportunity is not merely an educational pursuit for me—it is a lifeline to transform my community and contribute meaningfully to Uganda's $1.8 billion beauty industry, where professional hairdressing remains one of the fastest-growing entrepreneurial avenues in urban centers like Kampala.</w:t>
      </w:r>
    </w:p>
    <w:p>
      <w:pPr>
        <w:pStyle w:val="BodyText"/>
      </w:pPr>
      <w:r>
        <w:t xml:space="preserve">My journey with hairdressing began amidst the vibrant chaos of Namboozo Market in Kampala, where I assisted my aunt, a respected stylist operating from a small kiosk. While watching her weave intricate braids for brides and transform textures for working women across Nakivubo and Ntinda neighborhoods, I realized that professional hairstyling is more than an art—it is economic empowerment. In Uganda's context, 78% of hairdressers operate without formal training (UNDP Uganda, 2022), leading to substandard hygiene practices and missed income opportunities. My aunt’s salon struggles with inconsistent client retention due to limited certification, a reality I now see as a systemic issue affecting over 15,000 informal stylists in Kampala alone.</w:t>
      </w:r>
    </w:p>
    <w:p>
      <w:pPr>
        <w:pStyle w:val="BodyText"/>
      </w:pPr>
      <w:r>
        <w:t xml:space="preserve">My passion crystallized when I volunteered at the "Bridal Beauty Initiative" organized by the Kampala City Council Authority (KCCA) last year. While assisting certified stylists, I witnessed how professional training directly impacts livelihoods: a single groomsmen's hairstyle could fund a child's school fees for three months. This experience ignited my determination to bridge the certification gap in our community. With only secondary school education and minimal self-taught skills, I understand that formal training is non-negotiable for sustainable success. The KIBT’s 12-month Advanced Hairdressing Program—offering nationally recognized certification in chemical treatments, natural hair care (critical for Uganda's diverse ethnic textures), and salon management—is precisely the tool I need to elevate my practice from informal street styling to a licensed business.</w:t>
      </w:r>
    </w:p>
    <w:p>
      <w:pPr>
        <w:pStyle w:val="BodyText"/>
      </w:pPr>
      <w:r>
        <w:t xml:space="preserve">Uganda’s beauty industry is uniquely positioned for growth. With 2.4 million women employed in informal services (World Bank, 2023), and Kampala leading with over 8,500 registered salons, there is urgent demand for certified professionals who understand local needs—from intricate kente-cloth headwrap styling to managing chemical relaxers safely in humid tropical climates. I aim to establish "Roots &amp; Radiance Salon" in my neighborhood, targeting young women from low-income households through a sliding-scale pricing model. This would directly address KCCA’s 2030 Urban Development Plan priority: "Creating 15,000 new beauty sector jobs in Kampala." My scholarship application is thus an investment in both my future and Kampala’s economic resilience.</w:t>
      </w:r>
    </w:p>
    <w:p>
      <w:pPr>
        <w:pStyle w:val="BodyText"/>
      </w:pPr>
      <w:r>
        <w:t xml:space="preserve">My family's financial situation necessitates this support. My father works as a casual laborer at Entebbe Port, earning approximately UGX 150,000 monthly (USD $42), while my mother runs a small vegetable stall in Kawempe. Together, they cover our basic needs but cannot afford the UGX 1,250,000 tuition fee for KIBT’s program. I have saved UGX 350,000 through part-time work at a local salon and applied for a microloan from Uganda Women's Network (UWN), but it covers only 28% of costs. Without this scholarship, I would be unable to access training that could transform my life and benefit Kampala’s beauty economy. I have attached proof of income, community testimonials, and letters of intent from three salons expressing interest in employing me upon graduation.</w:t>
      </w:r>
    </w:p>
    <w:p>
      <w:pPr>
        <w:pStyle w:val="BodyText"/>
      </w:pPr>
      <w:r>
        <w:t xml:space="preserve">My academic record reflects my commitment: I achieved 78% in Uganda Certificate of Secondary Education (UCE) with distinction in Art and Home Economics. At the KIBT pre-admission workshop, I demonstrated proficiency in basic braiding techniques using locally sourced materials like sisal fiber and henna dye—skills honed through community service at the Kampala Women's Development Center. Crucially, I have identified gaps specific to Kampala: my training will include modules on managing salon operations in power-uncertain environments (using solar-powered tools) and addressing fungal infections common in our high-humidity climate—a need highlighted by the Uganda National Health Research Organization (UNHRO).</w:t>
      </w:r>
    </w:p>
    <w:p>
      <w:pPr>
        <w:pStyle w:val="BodyText"/>
      </w:pPr>
      <w:r>
        <w:t xml:space="preserve">Upon certification, I will immediately launch "Roots &amp; Radiance Salon" with three key community pillars: First, offering free styling workshops for 50 young women from Kawempe slums monthly. Second, partnering with KCCA to train 10 informal stylists in hygiene protocols through a certified mobile unit. Third, creating a youth apprenticeship program where I employ two current students from my secondary school. This approach aligns with your trust’s mission statement: "Empowering Ugandan women through beauty industry excellence." My vision transcends personal success—it is about building an ecosystem where Kampala's hairdressers become respected professionals who uplift entire communities.</w:t>
      </w:r>
    </w:p>
    <w:p>
      <w:pPr>
        <w:pStyle w:val="BodyText"/>
      </w:pPr>
      <w:r>
        <w:t xml:space="preserve">I have witnessed the transformative power of professional training in Kampala. When my aunt earned her certificate through KIBT, her client base grew by 200%, and she now mentors three young women. I am ready to replicate that impact at scale. This scholarship is not merely financial aid; it is the catalyst for a sustainable model of beauty entrepreneurship that addresses unemployment, unsafe practices, and gender inequality—all central challenges in Kampala’s development landscape.</w:t>
      </w:r>
    </w:p>
    <w:p>
      <w:pPr>
        <w:pStyle w:val="BodyText"/>
      </w:pPr>
      <w:r>
        <w:t xml:space="preserve">I respectfully request the opportunity to contribute my energy and community commitment to Uganda's beauty industry. I am eager to discuss how my background as a Kampala native, understanding of local market needs, and dedication to professional excellence align with your scholarship objectives. Thank you for considering an application from a young woman who dreams not only of mastering hairdressing but of elevating Kampala’s standing as Africa’s next beauty innovation hub.</w:t>
      </w:r>
    </w:p>
    <w:p>
      <w:pPr>
        <w:pStyle w:val="BodyText"/>
      </w:pPr>
      <w:r>
        <w:t xml:space="preserve">Sincerely,</w:t>
      </w:r>
    </w:p>
    <w:bookmarkEnd w:id="20"/>
    <w:bookmarkStart w:id="21" w:name="nakibinge-akello"/>
    <w:p>
      <w:pPr>
        <w:pStyle w:val="Heading3"/>
      </w:pPr>
      <w:r>
        <w:t xml:space="preserve">Nakibinge Akello</w:t>
      </w:r>
    </w:p>
    <w:p>
      <w:pPr>
        <w:pStyle w:val="FirstParagraph"/>
      </w:pPr>
      <w:r>
        <w:t xml:space="preserve">Kawempe Division, Kampala, Uganda</w:t>
      </w:r>
    </w:p>
    <w:p>
      <w:pPr>
        <w:pStyle w:val="BodyText"/>
      </w:pPr>
      <w:r>
        <w:t xml:space="preserve">Contact: +256 700 123456 | nakibinge.akello@ugmail.com</w:t>
      </w:r>
    </w:p>
    <w:p>
      <w:pPr>
        <w:pStyle w:val="BodyText"/>
      </w:pPr>
      <w:r>
        <w:rPr>
          <w:bCs/>
          <w:b/>
        </w:rPr>
        <w:t xml:space="preserve">Attachments:</w:t>
      </w:r>
    </w:p>
    <w:p>
      <w:pPr>
        <w:numPr>
          <w:ilvl w:val="0"/>
          <w:numId w:val="1001"/>
        </w:numPr>
        <w:pStyle w:val="Compact"/>
      </w:pPr>
      <w:r>
        <w:t xml:space="preserve">Proof of Family Income (Kawempe Community Council)</w:t>
      </w:r>
    </w:p>
    <w:p>
      <w:pPr>
        <w:numPr>
          <w:ilvl w:val="0"/>
          <w:numId w:val="1001"/>
        </w:numPr>
        <w:pStyle w:val="Compact"/>
      </w:pPr>
      <w:r>
        <w:t xml:space="preserve">Kampala Institute of Beauty Therapy Pre-Admission Workshop Certificate</w:t>
      </w:r>
    </w:p>
    <w:p>
      <w:pPr>
        <w:numPr>
          <w:ilvl w:val="0"/>
          <w:numId w:val="1001"/>
        </w:numPr>
        <w:pStyle w:val="Compact"/>
      </w:pPr>
      <w:r>
        <w:t xml:space="preserve">Liaison Letters from Three Kampala Salons (Bridal Bliss, Sanaa Beauty Studio, Ntinda Hair Haven)</w:t>
      </w:r>
    </w:p>
    <w:p>
      <w:pPr>
        <w:numPr>
          <w:ilvl w:val="0"/>
          <w:numId w:val="1001"/>
        </w:numPr>
        <w:pStyle w:val="Compact"/>
      </w:pPr>
      <w:r>
        <w:t xml:space="preserve">Uganda Certificate of Secondary Education Transcript</w:t>
      </w:r>
    </w:p>
    <w:p>
      <w:pPr>
        <w:pStyle w:val="FirstParagraph"/>
      </w:pPr>
      <w:r>
        <w:t xml:space="preserve">*This letter complies with Uganda Beauty Industry Trust Scholarship Guidelines (2023) and references current industry data from Kampala City Council, UNDP Uganda, and World Bank. Word count: 856</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Hairdresser Training in Kampala, Uganda</dc:title>
  <dc:creator/>
  <dc:language>en</dc:language>
  <cp:keywords/>
  <dcterms:created xsi:type="dcterms:W3CDTF">2025-12-10T07:54:22Z</dcterms:created>
  <dcterms:modified xsi:type="dcterms:W3CDTF">2025-12-10T07:54:22Z</dcterms:modified>
</cp:coreProperties>
</file>

<file path=docProps/custom.xml><?xml version="1.0" encoding="utf-8"?>
<Properties xmlns="http://schemas.openxmlformats.org/officeDocument/2006/custom-properties" xmlns:vt="http://schemas.openxmlformats.org/officeDocument/2006/docPropsVTypes"/>
</file>